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13"/>
        <w:gridCol w:w="3825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2530418A" w14:textId="41D43F11" w:rsidR="001F281F" w:rsidRDefault="00FC0040" w:rsidP="00FC0040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Modern</w:t>
            </w:r>
            <w:r w:rsidR="00066630">
              <w:rPr>
                <w:b/>
                <w:color w:val="FFFFFF" w:themeColor="background1"/>
                <w:sz w:val="36"/>
              </w:rPr>
              <w:t xml:space="preserve"> Papermaking</w:t>
            </w:r>
          </w:p>
          <w:p w14:paraId="3F30E553" w14:textId="423C4B38" w:rsidR="004839B9" w:rsidRPr="0060774E" w:rsidRDefault="00D14E4F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5</w:t>
            </w:r>
            <w:r w:rsidR="009A1B18" w:rsidRPr="00D14E4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 w:rsidR="008421E7" w:rsidRPr="00D14E4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-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6</w:t>
            </w:r>
            <w:r w:rsidRPr="00D14E4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September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3767FBF6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</w:t>
            </w:r>
            <w:r w:rsidR="00125826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  <w:r w:rsidRPr="0031020C">
              <w:rPr>
                <w:b/>
                <w:color w:val="FFFFFF" w:themeColor="background1"/>
                <w:spacing w:val="30"/>
                <w:sz w:val="36"/>
              </w:rPr>
              <w:t>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C2EEE86" w14:textId="77777777" w:rsidR="00066630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 w:rsidRPr="00D230A0">
              <w:rPr>
                <w:color w:val="404040" w:themeColor="text1" w:themeTint="BF"/>
                <w:sz w:val="24"/>
              </w:rPr>
              <w:t>J36 M6 Meeting Rooms</w:t>
            </w:r>
          </w:p>
          <w:p w14:paraId="48372A55" w14:textId="7F814F63" w:rsidR="004B5455" w:rsidRPr="001625E5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(</w:t>
            </w:r>
            <w:proofErr w:type="spellStart"/>
            <w:r w:rsidRPr="00D230A0">
              <w:rPr>
                <w:color w:val="404040" w:themeColor="text1" w:themeTint="BF"/>
                <w:sz w:val="24"/>
              </w:rPr>
              <w:t>SatNav</w:t>
            </w:r>
            <w:proofErr w:type="spellEnd"/>
            <w:r w:rsidRPr="00D230A0">
              <w:rPr>
                <w:color w:val="404040" w:themeColor="text1" w:themeTint="BF"/>
                <w:sz w:val="24"/>
              </w:rPr>
              <w:t xml:space="preserve"> LA7 7NU)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10"/>
        <w:gridCol w:w="4818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3FEC47A8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846B14">
              <w:rPr>
                <w:b/>
                <w:color w:val="E36C0A" w:themeColor="accent6" w:themeShade="BF"/>
                <w:sz w:val="24"/>
              </w:rPr>
              <w:t>Food Contact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1E4AB519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066630">
              <w:rPr>
                <w:color w:val="404040" w:themeColor="text1" w:themeTint="BF"/>
                <w:sz w:val="24"/>
              </w:rPr>
              <w:t>8</w:t>
            </w:r>
            <w:r w:rsidR="00FC0040">
              <w:rPr>
                <w:color w:val="404040" w:themeColor="text1" w:themeTint="BF"/>
                <w:sz w:val="24"/>
              </w:rPr>
              <w:t>1</w:t>
            </w:r>
            <w:r w:rsidR="00066630">
              <w:rPr>
                <w:color w:val="404040" w:themeColor="text1" w:themeTint="BF"/>
                <w:sz w:val="24"/>
              </w:rPr>
              <w:t>7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125826">
              <w:rPr>
                <w:color w:val="404040" w:themeColor="text1" w:themeTint="BF"/>
                <w:sz w:val="24"/>
              </w:rPr>
              <w:t xml:space="preserve"> (@20%)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per person</w:t>
            </w:r>
            <w:r w:rsidR="00CA32C3">
              <w:rPr>
                <w:i/>
                <w:color w:val="404040" w:themeColor="text1" w:themeTint="BF"/>
                <w:sz w:val="24"/>
              </w:rPr>
              <w:t>*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4689BBA1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2CEFDDCA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B31101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159AC23E" w:rsidR="00B31101" w:rsidRPr="00B31101" w:rsidRDefault="00B31101" w:rsidP="00901DAE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08A8B665" w14:textId="77777777" w:rsidR="00B31101" w:rsidRDefault="00B31101" w:rsidP="00B67848">
            <w:pPr>
              <w:rPr>
                <w:sz w:val="24"/>
              </w:rPr>
            </w:pPr>
          </w:p>
          <w:p w14:paraId="2C57236E" w14:textId="77777777" w:rsidR="00B31101" w:rsidRDefault="00B31101" w:rsidP="00B67848">
            <w:pPr>
              <w:rPr>
                <w:sz w:val="24"/>
              </w:rPr>
            </w:pPr>
          </w:p>
          <w:p w14:paraId="4B69E9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  <w:tr w:rsidR="00B31101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6D1A7FA4" w:rsidR="00B31101" w:rsidRPr="001E43EA" w:rsidRDefault="00B3110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34D7F6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</w:tbl>
    <w:p w14:paraId="74FA6569" w14:textId="10A8D5BD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</w:t>
      </w:r>
      <w:r w:rsidR="00125826">
        <w:rPr>
          <w:i/>
          <w:sz w:val="20"/>
          <w:szCs w:val="18"/>
        </w:rPr>
        <w:t xml:space="preserve"> </w:t>
      </w:r>
      <w:r w:rsidRPr="002F574E">
        <w:rPr>
          <w:i/>
          <w:sz w:val="20"/>
          <w:szCs w:val="18"/>
        </w:rPr>
        <w:t>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30C52" w14:textId="77777777" w:rsidR="00E31D5B" w:rsidRDefault="00E31D5B" w:rsidP="00A45392">
      <w:pPr>
        <w:spacing w:line="240" w:lineRule="auto"/>
      </w:pPr>
      <w:r>
        <w:separator/>
      </w:r>
    </w:p>
  </w:endnote>
  <w:endnote w:type="continuationSeparator" w:id="0">
    <w:p w14:paraId="5AF841C3" w14:textId="77777777" w:rsidR="00E31D5B" w:rsidRDefault="00E31D5B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7C465" w14:textId="77777777" w:rsidR="00E31D5B" w:rsidRDefault="00E31D5B" w:rsidP="00A45392">
      <w:pPr>
        <w:spacing w:line="240" w:lineRule="auto"/>
      </w:pPr>
      <w:r>
        <w:separator/>
      </w:r>
    </w:p>
  </w:footnote>
  <w:footnote w:type="continuationSeparator" w:id="0">
    <w:p w14:paraId="32D3514A" w14:textId="77777777" w:rsidR="00E31D5B" w:rsidRDefault="00E31D5B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15D36"/>
    <w:rsid w:val="000208ED"/>
    <w:rsid w:val="00050173"/>
    <w:rsid w:val="00052E50"/>
    <w:rsid w:val="00066630"/>
    <w:rsid w:val="000941A1"/>
    <w:rsid w:val="000A1810"/>
    <w:rsid w:val="000E6A9A"/>
    <w:rsid w:val="000F0324"/>
    <w:rsid w:val="000F610D"/>
    <w:rsid w:val="000F7CDD"/>
    <w:rsid w:val="00121019"/>
    <w:rsid w:val="00125826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1F699E"/>
    <w:rsid w:val="002109B4"/>
    <w:rsid w:val="00211F09"/>
    <w:rsid w:val="00212759"/>
    <w:rsid w:val="002360F1"/>
    <w:rsid w:val="00243604"/>
    <w:rsid w:val="00243E84"/>
    <w:rsid w:val="0024506A"/>
    <w:rsid w:val="00250EC1"/>
    <w:rsid w:val="00303DDF"/>
    <w:rsid w:val="00304B54"/>
    <w:rsid w:val="0031020C"/>
    <w:rsid w:val="00346A67"/>
    <w:rsid w:val="00354AAB"/>
    <w:rsid w:val="00357BE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839B9"/>
    <w:rsid w:val="004954E7"/>
    <w:rsid w:val="004967B9"/>
    <w:rsid w:val="004A0293"/>
    <w:rsid w:val="004B5455"/>
    <w:rsid w:val="005002D1"/>
    <w:rsid w:val="00503CEA"/>
    <w:rsid w:val="00514016"/>
    <w:rsid w:val="00514823"/>
    <w:rsid w:val="00522CF1"/>
    <w:rsid w:val="0052594F"/>
    <w:rsid w:val="00535562"/>
    <w:rsid w:val="005641D8"/>
    <w:rsid w:val="00594ADA"/>
    <w:rsid w:val="005C3D60"/>
    <w:rsid w:val="005D3110"/>
    <w:rsid w:val="005E73DB"/>
    <w:rsid w:val="00602621"/>
    <w:rsid w:val="00603D0A"/>
    <w:rsid w:val="0060774E"/>
    <w:rsid w:val="00633FD6"/>
    <w:rsid w:val="00664587"/>
    <w:rsid w:val="0066648F"/>
    <w:rsid w:val="006753F2"/>
    <w:rsid w:val="006B01D2"/>
    <w:rsid w:val="006E0FF4"/>
    <w:rsid w:val="006F608A"/>
    <w:rsid w:val="0072797D"/>
    <w:rsid w:val="00770CAC"/>
    <w:rsid w:val="00796AD2"/>
    <w:rsid w:val="007E5149"/>
    <w:rsid w:val="007F3EC5"/>
    <w:rsid w:val="00804F0E"/>
    <w:rsid w:val="00811744"/>
    <w:rsid w:val="00823D48"/>
    <w:rsid w:val="0084179D"/>
    <w:rsid w:val="008421E7"/>
    <w:rsid w:val="00846B14"/>
    <w:rsid w:val="00867577"/>
    <w:rsid w:val="00873A67"/>
    <w:rsid w:val="008D05F7"/>
    <w:rsid w:val="00901DAE"/>
    <w:rsid w:val="00927CE8"/>
    <w:rsid w:val="00947A7E"/>
    <w:rsid w:val="00950668"/>
    <w:rsid w:val="0095239C"/>
    <w:rsid w:val="009607CE"/>
    <w:rsid w:val="009A1B18"/>
    <w:rsid w:val="009A79C4"/>
    <w:rsid w:val="00A01C78"/>
    <w:rsid w:val="00A20739"/>
    <w:rsid w:val="00A21723"/>
    <w:rsid w:val="00A405D5"/>
    <w:rsid w:val="00A45392"/>
    <w:rsid w:val="00A62217"/>
    <w:rsid w:val="00AB5F92"/>
    <w:rsid w:val="00B15284"/>
    <w:rsid w:val="00B31101"/>
    <w:rsid w:val="00B3752A"/>
    <w:rsid w:val="00B65699"/>
    <w:rsid w:val="00B82D0B"/>
    <w:rsid w:val="00BA00E9"/>
    <w:rsid w:val="00BB5BB0"/>
    <w:rsid w:val="00BB7C86"/>
    <w:rsid w:val="00BE5D3F"/>
    <w:rsid w:val="00C060BE"/>
    <w:rsid w:val="00C174AD"/>
    <w:rsid w:val="00C6191B"/>
    <w:rsid w:val="00C71E69"/>
    <w:rsid w:val="00CA32C3"/>
    <w:rsid w:val="00CE3BAA"/>
    <w:rsid w:val="00D14E4F"/>
    <w:rsid w:val="00D17EC3"/>
    <w:rsid w:val="00D46667"/>
    <w:rsid w:val="00D46A33"/>
    <w:rsid w:val="00D60877"/>
    <w:rsid w:val="00D670D6"/>
    <w:rsid w:val="00D83B0F"/>
    <w:rsid w:val="00DA635E"/>
    <w:rsid w:val="00DD6463"/>
    <w:rsid w:val="00DF7098"/>
    <w:rsid w:val="00E1051B"/>
    <w:rsid w:val="00E14FB7"/>
    <w:rsid w:val="00E31D5B"/>
    <w:rsid w:val="00E47EB5"/>
    <w:rsid w:val="00EC0290"/>
    <w:rsid w:val="00ED0BA7"/>
    <w:rsid w:val="00F05D63"/>
    <w:rsid w:val="00F229B1"/>
    <w:rsid w:val="00F257EE"/>
    <w:rsid w:val="00F749D7"/>
    <w:rsid w:val="00FC0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7</cp:revision>
  <cp:lastPrinted>2014-12-16T07:51:00Z</cp:lastPrinted>
  <dcterms:created xsi:type="dcterms:W3CDTF">2026-01-11T10:42:00Z</dcterms:created>
  <dcterms:modified xsi:type="dcterms:W3CDTF">2026-01-12T15:46:00Z</dcterms:modified>
</cp:coreProperties>
</file>